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6D6E450" w14:textId="77777777" w:rsidR="00146528" w:rsidRDefault="00146528" w:rsidP="00146528">
      <w:pPr>
        <w:pStyle w:val="Heading2"/>
      </w:pPr>
      <w:r>
        <w:t>Dynamic Analysis Process</w:t>
      </w:r>
    </w:p>
    <w:p w14:paraId="2D01D52A" w14:textId="77777777" w:rsidR="00146528" w:rsidRDefault="00146528" w:rsidP="00146528">
      <w:r>
        <w:t>Dynamic Analysis is reviewing the executable while it is running the code.</w:t>
      </w:r>
    </w:p>
    <w:p w14:paraId="3A5B68BA" w14:textId="77777777" w:rsidR="00146528" w:rsidRDefault="00146528" w:rsidP="00146528">
      <w:pPr>
        <w:pStyle w:val="Heading3"/>
      </w:pPr>
      <w:r>
        <w:t>Stage 1: Switch the Virtual Machine to an isolated network</w:t>
      </w:r>
    </w:p>
    <w:p w14:paraId="5FCD7173" w14:textId="77777777" w:rsidR="00146528" w:rsidRDefault="00146528" w:rsidP="00146528">
      <w:r>
        <w:t>In Hyper-V, switch the Virtual Machine to an internal only network.</w:t>
      </w:r>
    </w:p>
    <w:p w14:paraId="6786265C" w14:textId="77777777" w:rsidR="00146528" w:rsidRPr="00085836" w:rsidRDefault="00146528" w:rsidP="00146528">
      <w:pPr>
        <w:jc w:val="center"/>
      </w:pPr>
      <w:r>
        <w:rPr>
          <w:noProof/>
        </w:rPr>
        <w:drawing>
          <wp:inline distT="0" distB="0" distL="0" distR="0" wp14:anchorId="7A8E0505" wp14:editId="35639B36">
            <wp:extent cx="3162214" cy="3021375"/>
            <wp:effectExtent l="0" t="0" r="635" b="7620"/>
            <wp:docPr id="27" name="Picture 27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 27" descr="Graphical user interface, text, application, email&#10;&#10;Description automatically generated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3167089" cy="302603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07A929B" w14:textId="77777777" w:rsidR="00146528" w:rsidRDefault="00146528" w:rsidP="00146528">
      <w:pPr>
        <w:rPr>
          <w:noProof/>
        </w:rPr>
      </w:pPr>
      <w:r>
        <w:t>Create an export or snapshot of the VM to allow rollback, Right-click on the VM and select Checkpoint.</w:t>
      </w:r>
      <w:r w:rsidRPr="00201608">
        <w:rPr>
          <w:noProof/>
        </w:rPr>
        <w:t xml:space="preserve"> </w:t>
      </w:r>
    </w:p>
    <w:p w14:paraId="19570F77" w14:textId="77777777" w:rsidR="00146528" w:rsidRDefault="00146528" w:rsidP="00146528">
      <w:pPr>
        <w:jc w:val="center"/>
      </w:pPr>
      <w:r>
        <w:rPr>
          <w:noProof/>
        </w:rPr>
        <w:drawing>
          <wp:inline distT="0" distB="0" distL="0" distR="0" wp14:anchorId="49462CFA" wp14:editId="24383BCD">
            <wp:extent cx="4644928" cy="760603"/>
            <wp:effectExtent l="0" t="0" r="3810" b="1905"/>
            <wp:docPr id="28" name="Picture 28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Picture 28" descr="A picture containing graphical user interface&#10;&#10;Description automatically generated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677078" cy="7658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BF902D3" w14:textId="77777777" w:rsidR="00146528" w:rsidRDefault="00146528" w:rsidP="00146528">
      <w:pPr>
        <w:pStyle w:val="Heading3"/>
      </w:pPr>
      <w:r>
        <w:t>Stage 2: Running the tools</w:t>
      </w:r>
    </w:p>
    <w:p w14:paraId="5AEE3423" w14:textId="77777777" w:rsidR="00146528" w:rsidRDefault="00146528" w:rsidP="00146528">
      <w:r>
        <w:t>On the VM, run the tool ProcMon, disable the capture and clear it.</w:t>
      </w:r>
    </w:p>
    <w:p w14:paraId="7F531A99" w14:textId="77777777" w:rsidR="00146528" w:rsidRDefault="00146528" w:rsidP="00146528">
      <w:pPr>
        <w:jc w:val="center"/>
      </w:pPr>
      <w:r>
        <w:rPr>
          <w:noProof/>
        </w:rPr>
        <w:drawing>
          <wp:inline distT="0" distB="0" distL="0" distR="0" wp14:anchorId="1C5AFE2B" wp14:editId="69D5712A">
            <wp:extent cx="3408635" cy="856124"/>
            <wp:effectExtent l="0" t="0" r="1905" b="1270"/>
            <wp:docPr id="29" name="Picture 2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Graphical user interface, text, application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420078" cy="8589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2305166" w14:textId="77777777" w:rsidR="00146528" w:rsidRDefault="00146528" w:rsidP="00146528">
      <w:r>
        <w:t>Start FakeNet; this will create a fake network to trick the malware and document calls</w:t>
      </w:r>
    </w:p>
    <w:p w14:paraId="02AF8C9A" w14:textId="77777777" w:rsidR="00146528" w:rsidRDefault="00146528" w:rsidP="00146528">
      <w:pPr>
        <w:jc w:val="center"/>
      </w:pPr>
      <w:r>
        <w:rPr>
          <w:noProof/>
        </w:rPr>
        <w:lastRenderedPageBreak/>
        <w:drawing>
          <wp:inline distT="0" distB="0" distL="0" distR="0" wp14:anchorId="3C634547" wp14:editId="476599A5">
            <wp:extent cx="3706366" cy="3165153"/>
            <wp:effectExtent l="0" t="0" r="8890" b="0"/>
            <wp:docPr id="30" name="Picture 30" descr="A screenshot of a computer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Picture 30" descr="A screenshot of a computer&#10;&#10;Description automatically generated with medium confidence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715882" cy="31732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B19B8E" w14:textId="77777777" w:rsidR="00146528" w:rsidRDefault="00146528" w:rsidP="00146528">
      <w:r>
        <w:t>Run RegShot, update the scan to "C:\" and set the output path. Click on 1</w:t>
      </w:r>
      <w:r w:rsidRPr="00E6128B">
        <w:rPr>
          <w:vertAlign w:val="superscript"/>
        </w:rPr>
        <w:t>st</w:t>
      </w:r>
      <w:r>
        <w:t xml:space="preserve"> shot to capture the first snap, this process will take a few minutes</w:t>
      </w:r>
    </w:p>
    <w:p w14:paraId="6FA9657C" w14:textId="77777777" w:rsidR="00146528" w:rsidRDefault="00146528" w:rsidP="00146528">
      <w:pPr>
        <w:jc w:val="center"/>
      </w:pPr>
      <w:r>
        <w:rPr>
          <w:noProof/>
        </w:rPr>
        <w:drawing>
          <wp:inline distT="0" distB="0" distL="0" distR="0" wp14:anchorId="1FC43B84" wp14:editId="462BF1FF">
            <wp:extent cx="2409524" cy="2400000"/>
            <wp:effectExtent l="0" t="0" r="0" b="635"/>
            <wp:docPr id="31" name="Picture 31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 31" descr="Graphical user interface, application&#10;&#10;Description automatically generated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2409524" cy="24000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A74127" w14:textId="77777777" w:rsidR="00146528" w:rsidRDefault="00146528" w:rsidP="00146528">
      <w:r>
        <w:t>Start the ProcMon capture</w:t>
      </w:r>
    </w:p>
    <w:p w14:paraId="3B7B5FCB" w14:textId="77777777" w:rsidR="00146528" w:rsidRDefault="00146528" w:rsidP="00146528">
      <w:pPr>
        <w:jc w:val="center"/>
      </w:pPr>
      <w:r>
        <w:rPr>
          <w:noProof/>
        </w:rPr>
        <w:drawing>
          <wp:inline distT="0" distB="0" distL="0" distR="0" wp14:anchorId="1EEFA293" wp14:editId="6A3C9A32">
            <wp:extent cx="3712946" cy="2318866"/>
            <wp:effectExtent l="0" t="0" r="1905" b="5715"/>
            <wp:docPr id="33" name="Picture 33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" name="Picture 33" descr="Graphical user interface, text&#10;&#10;Description automatically generated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3717110" cy="232146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716B46F" w14:textId="77777777" w:rsidR="00146528" w:rsidRDefault="00146528" w:rsidP="00146528">
      <w:r>
        <w:lastRenderedPageBreak/>
        <w:t>Execute the Malware and leave it running for 5 minutes. You will start to see traffic in FakeNet, ProcMon and other signs on the system, like popups etc.</w:t>
      </w:r>
    </w:p>
    <w:p w14:paraId="0D14B6F5" w14:textId="77777777" w:rsidR="00146528" w:rsidRDefault="00146528" w:rsidP="00146528">
      <w:pPr>
        <w:jc w:val="center"/>
      </w:pPr>
      <w:r>
        <w:rPr>
          <w:noProof/>
        </w:rPr>
        <w:drawing>
          <wp:inline distT="0" distB="0" distL="0" distR="0" wp14:anchorId="31F4643B" wp14:editId="07B5ECC6">
            <wp:extent cx="2457143" cy="885714"/>
            <wp:effectExtent l="0" t="0" r="635" b="0"/>
            <wp:docPr id="34" name="Picture 34" descr="Graphical user interface,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Picture 34" descr="Graphical user interface, text&#10;&#10;Description automatically generated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2457143" cy="8857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BB840E" w14:textId="77777777" w:rsidR="00146528" w:rsidRDefault="00146528" w:rsidP="00146528"/>
    <w:p w14:paraId="2AC60FFD" w14:textId="77777777" w:rsidR="00146528" w:rsidRDefault="00146528" w:rsidP="00146528">
      <w:r>
        <w:t>Stop the ProcMon capture</w:t>
      </w:r>
    </w:p>
    <w:p w14:paraId="0B601CFA" w14:textId="77777777" w:rsidR="00146528" w:rsidRDefault="00146528" w:rsidP="00146528">
      <w:pPr>
        <w:jc w:val="center"/>
      </w:pPr>
      <w:r>
        <w:rPr>
          <w:noProof/>
        </w:rPr>
        <w:drawing>
          <wp:inline distT="0" distB="0" distL="0" distR="0" wp14:anchorId="69492A64" wp14:editId="36EC1C97">
            <wp:extent cx="3408635" cy="856124"/>
            <wp:effectExtent l="0" t="0" r="1905" b="1270"/>
            <wp:docPr id="35" name="Picture 35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 29" descr="Graphical user interface, text, application&#10;&#10;Description automatically generated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3420078" cy="85899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14461EA" w14:textId="77777777" w:rsidR="00146528" w:rsidRDefault="00146528" w:rsidP="00146528">
      <w:r>
        <w:t>Using RegShot capture, the 2</w:t>
      </w:r>
      <w:r w:rsidRPr="00B5215A">
        <w:rPr>
          <w:vertAlign w:val="superscript"/>
        </w:rPr>
        <w:t>nd</w:t>
      </w:r>
      <w:r>
        <w:t xml:space="preserve"> capture</w:t>
      </w:r>
    </w:p>
    <w:p w14:paraId="376CFF3D" w14:textId="77777777" w:rsidR="00146528" w:rsidRDefault="00146528" w:rsidP="00146528">
      <w:pPr>
        <w:jc w:val="center"/>
      </w:pPr>
      <w:r>
        <w:rPr>
          <w:noProof/>
        </w:rPr>
        <w:drawing>
          <wp:inline distT="0" distB="0" distL="0" distR="0" wp14:anchorId="1B1193AA" wp14:editId="0C5AAD30">
            <wp:extent cx="2322464" cy="1822783"/>
            <wp:effectExtent l="0" t="0" r="1905" b="6350"/>
            <wp:docPr id="36" name="Picture 36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Picture 36" descr="Graphical user interface, application&#10;&#10;Description automatically generated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2327234" cy="1826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B888799" w14:textId="77777777" w:rsidR="00146528" w:rsidRDefault="00146528" w:rsidP="00146528">
      <w:pPr>
        <w:pStyle w:val="Heading3"/>
      </w:pPr>
      <w:r>
        <w:t>Stage 3: Review the results</w:t>
      </w:r>
    </w:p>
    <w:p w14:paraId="6FC6E5FA" w14:textId="77777777" w:rsidR="00146528" w:rsidRDefault="00146528" w:rsidP="00146528">
      <w:r>
        <w:t>In RegShot, select c</w:t>
      </w:r>
      <w:r w:rsidRPr="00B8254A">
        <w:t>ompare and show output</w:t>
      </w:r>
    </w:p>
    <w:p w14:paraId="3C718927" w14:textId="77777777" w:rsidR="00146528" w:rsidRDefault="00146528" w:rsidP="00146528">
      <w:pPr>
        <w:jc w:val="center"/>
      </w:pPr>
      <w:r>
        <w:rPr>
          <w:noProof/>
        </w:rPr>
        <w:drawing>
          <wp:inline distT="0" distB="0" distL="0" distR="0" wp14:anchorId="0DB2C868" wp14:editId="1EBEF994">
            <wp:extent cx="2460234" cy="1744894"/>
            <wp:effectExtent l="0" t="0" r="0" b="8255"/>
            <wp:docPr id="37" name="Picture 37" descr="Graphical user interface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 37" descr="Graphical user interface, application&#10;&#10;Description automatically generated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2465681" cy="174875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AA77535" w14:textId="77777777" w:rsidR="00146528" w:rsidRDefault="00146528" w:rsidP="00146528">
      <w:r>
        <w:t>In the output, you will notice a registry written in this example showing a persistence registry key.</w:t>
      </w:r>
    </w:p>
    <w:p w14:paraId="35485C81" w14:textId="77777777" w:rsidR="00146528" w:rsidRDefault="00146528" w:rsidP="00146528">
      <w:pPr>
        <w:jc w:val="center"/>
      </w:pPr>
      <w:r>
        <w:rPr>
          <w:noProof/>
        </w:rPr>
        <w:lastRenderedPageBreak/>
        <w:drawing>
          <wp:inline distT="0" distB="0" distL="0" distR="0" wp14:anchorId="1F79544C" wp14:editId="0CA39D90">
            <wp:extent cx="5731510" cy="1633220"/>
            <wp:effectExtent l="0" t="0" r="2540" b="5080"/>
            <wp:docPr id="38" name="Picture 38" descr="Text&#10;&#10;Description automatically generated with low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 38" descr="Text&#10;&#10;Description automatically generated with low confidence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332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4118A12" w14:textId="77777777" w:rsidR="00146528" w:rsidRDefault="00146528" w:rsidP="00146528">
      <w:r>
        <w:t>This also matches the registry key found in the user's hive.</w:t>
      </w:r>
    </w:p>
    <w:p w14:paraId="1FEA99C6" w14:textId="77777777" w:rsidR="00146528" w:rsidRDefault="00146528" w:rsidP="00146528">
      <w:pPr>
        <w:jc w:val="center"/>
      </w:pPr>
      <w:r>
        <w:rPr>
          <w:noProof/>
        </w:rPr>
        <w:drawing>
          <wp:inline distT="0" distB="0" distL="0" distR="0" wp14:anchorId="7BE04865" wp14:editId="6646358A">
            <wp:extent cx="5731510" cy="1620520"/>
            <wp:effectExtent l="0" t="0" r="2540" b="0"/>
            <wp:docPr id="39" name="Picture 39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 39" descr="Graphical user interface, text, application&#10;&#10;Description automatically generated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16205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1A147B" w14:textId="77777777" w:rsidR="00146528" w:rsidRDefault="00146528" w:rsidP="00146528">
      <w:r>
        <w:t>In ProcMon, perform a filtered view and review the results</w:t>
      </w:r>
    </w:p>
    <w:p w14:paraId="3190541A" w14:textId="77777777" w:rsidR="00146528" w:rsidRDefault="00146528" w:rsidP="00146528">
      <w:r>
        <w:t>Add the following filters:</w:t>
      </w:r>
    </w:p>
    <w:p w14:paraId="08F743BD" w14:textId="77777777" w:rsidR="00146528" w:rsidRDefault="00146528" w:rsidP="00146528">
      <w:pPr>
        <w:pStyle w:val="ListParagraph"/>
        <w:numPr>
          <w:ilvl w:val="0"/>
          <w:numId w:val="1"/>
        </w:numPr>
      </w:pPr>
      <w:proofErr w:type="spellStart"/>
      <w:r w:rsidRPr="00F03098">
        <w:t>ProcessNameis</w:t>
      </w:r>
      <w:proofErr w:type="spellEnd"/>
      <w:r w:rsidRPr="00F03098">
        <w:t>: malware-name</w:t>
      </w:r>
    </w:p>
    <w:p w14:paraId="10EE586B" w14:textId="77777777" w:rsidR="00146528" w:rsidRDefault="00146528" w:rsidP="00146528">
      <w:pPr>
        <w:pStyle w:val="ListParagraph"/>
        <w:numPr>
          <w:ilvl w:val="0"/>
          <w:numId w:val="1"/>
        </w:numPr>
      </w:pPr>
      <w:r>
        <w:t>Operation is:</w:t>
      </w:r>
    </w:p>
    <w:p w14:paraId="22C2C189" w14:textId="77777777" w:rsidR="00146528" w:rsidRDefault="00146528" w:rsidP="00146528">
      <w:pPr>
        <w:pStyle w:val="ListParagraph"/>
        <w:numPr>
          <w:ilvl w:val="1"/>
          <w:numId w:val="1"/>
        </w:numPr>
      </w:pPr>
      <w:proofErr w:type="spellStart"/>
      <w:r>
        <w:t>WriteFile</w:t>
      </w:r>
      <w:proofErr w:type="spellEnd"/>
    </w:p>
    <w:p w14:paraId="2487753F" w14:textId="77777777" w:rsidR="00146528" w:rsidRDefault="00146528" w:rsidP="00146528">
      <w:pPr>
        <w:pStyle w:val="ListParagraph"/>
        <w:numPr>
          <w:ilvl w:val="1"/>
          <w:numId w:val="1"/>
        </w:numPr>
      </w:pPr>
      <w:proofErr w:type="spellStart"/>
      <w:r>
        <w:t>SetDispositionInformationFile</w:t>
      </w:r>
      <w:proofErr w:type="spellEnd"/>
    </w:p>
    <w:p w14:paraId="7BA9A882" w14:textId="77777777" w:rsidR="00146528" w:rsidRDefault="00146528" w:rsidP="00146528">
      <w:pPr>
        <w:pStyle w:val="ListParagraph"/>
        <w:numPr>
          <w:ilvl w:val="1"/>
          <w:numId w:val="1"/>
        </w:numPr>
      </w:pPr>
      <w:proofErr w:type="spellStart"/>
      <w:r>
        <w:t>RegSetValue</w:t>
      </w:r>
      <w:proofErr w:type="spellEnd"/>
    </w:p>
    <w:p w14:paraId="36B26D07" w14:textId="77777777" w:rsidR="00146528" w:rsidRDefault="00146528" w:rsidP="00146528">
      <w:pPr>
        <w:pStyle w:val="ListParagraph"/>
        <w:numPr>
          <w:ilvl w:val="1"/>
          <w:numId w:val="1"/>
        </w:numPr>
      </w:pPr>
      <w:proofErr w:type="spellStart"/>
      <w:r>
        <w:t>ProcessCreate</w:t>
      </w:r>
      <w:proofErr w:type="spellEnd"/>
    </w:p>
    <w:p w14:paraId="760D6B4C" w14:textId="77777777" w:rsidR="00146528" w:rsidRDefault="00146528" w:rsidP="00146528">
      <w:pPr>
        <w:jc w:val="center"/>
      </w:pPr>
      <w:r>
        <w:rPr>
          <w:noProof/>
        </w:rPr>
        <w:drawing>
          <wp:inline distT="0" distB="0" distL="0" distR="0" wp14:anchorId="2E80C9DF" wp14:editId="1DCD4894">
            <wp:extent cx="2857608" cy="1709880"/>
            <wp:effectExtent l="0" t="0" r="0" b="5080"/>
            <wp:docPr id="40" name="Picture 40" descr="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 40" descr="Graphical user interface&#10;&#10;Description automatically generated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2860249" cy="1711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DA46EE" w14:textId="77777777" w:rsidR="00146528" w:rsidRDefault="00146528" w:rsidP="00146528">
      <w:r>
        <w:t>Save the output for ProcMon and RegShot</w:t>
      </w:r>
    </w:p>
    <w:p w14:paraId="7FE01045" w14:textId="77777777" w:rsidR="00146528" w:rsidRDefault="00146528" w:rsidP="00146528">
      <w:r>
        <w:t>Open the PCAP file created in FakeNet using WireShark to view any HTTP or network requests</w:t>
      </w:r>
    </w:p>
    <w:p w14:paraId="51DD11FD" w14:textId="77777777" w:rsidR="00146528" w:rsidRDefault="00146528" w:rsidP="00146528">
      <w:r>
        <w:rPr>
          <w:noProof/>
        </w:rPr>
        <w:lastRenderedPageBreak/>
        <w:drawing>
          <wp:inline distT="0" distB="0" distL="0" distR="0" wp14:anchorId="67662410" wp14:editId="548272E5">
            <wp:extent cx="5731510" cy="3390265"/>
            <wp:effectExtent l="0" t="0" r="2540" b="635"/>
            <wp:docPr id="41" name="Picture 41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 41" descr="Graphical user interface, text, application&#10;&#10;Description automatically generated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3902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07F88B" w14:textId="77777777" w:rsidR="00146528" w:rsidRDefault="00146528" w:rsidP="00146528">
      <w:r>
        <w:t>In this case, no network traffic was recorded.</w:t>
      </w:r>
    </w:p>
    <w:p w14:paraId="31D6B9F9" w14:textId="77777777" w:rsidR="00146528" w:rsidRDefault="00146528" w:rsidP="00146528">
      <w:pPr>
        <w:pStyle w:val="Heading3"/>
      </w:pPr>
      <w:r>
        <w:t>Stage 4: Resetting VM</w:t>
      </w:r>
    </w:p>
    <w:p w14:paraId="15A95841" w14:textId="77777777" w:rsidR="00146528" w:rsidRDefault="00146528" w:rsidP="00146528">
      <w:r>
        <w:t>Once the review has been completed. The VM will need to be reset. In Hyper-V right, click on the VM and select revert to reset the VM.</w:t>
      </w:r>
    </w:p>
    <w:p w14:paraId="1CAB8471" w14:textId="77777777" w:rsidR="00146528" w:rsidRDefault="00146528" w:rsidP="00146528">
      <w:pPr>
        <w:jc w:val="center"/>
      </w:pPr>
      <w:r>
        <w:rPr>
          <w:noProof/>
        </w:rPr>
        <w:drawing>
          <wp:inline distT="0" distB="0" distL="0" distR="0" wp14:anchorId="2B7EA96A" wp14:editId="35360267">
            <wp:extent cx="2209524" cy="3047619"/>
            <wp:effectExtent l="0" t="0" r="635" b="635"/>
            <wp:docPr id="42" name="Picture 42" descr="Graphical user interface, application, Wo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" name="Picture 42" descr="Graphical user interface, application, Word&#10;&#10;Description automatically generated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2209524" cy="30476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0499D2" w14:textId="77777777" w:rsidR="00146528" w:rsidRDefault="00146528" w:rsidP="00146528"/>
    <w:p w14:paraId="79DD197C" w14:textId="77777777" w:rsidR="00D96481" w:rsidRDefault="00D96481"/>
    <w:sectPr w:rsidR="00D9648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B42847"/>
    <w:multiLevelType w:val="hybridMultilevel"/>
    <w:tmpl w:val="C9740924"/>
    <w:lvl w:ilvl="0" w:tplc="0C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46569409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GyNLc0sbAwNDewNDRW0lEKTi0uzszPAykwrAUAVNah3CwAAAA="/>
  </w:docVars>
  <w:rsids>
    <w:rsidRoot w:val="00146528"/>
    <w:rsid w:val="00146528"/>
    <w:rsid w:val="00713232"/>
    <w:rsid w:val="00AB3A4C"/>
    <w:rsid w:val="00D9648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6BE0ACB"/>
  <w15:chartTrackingRefBased/>
  <w15:docId w15:val="{E8225791-C551-4901-B55E-EF1EE8FB337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A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146528"/>
    <w:rPr>
      <w:sz w:val="20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14652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146528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14652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146528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146528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4.png"/><Relationship Id="rId13" Type="http://schemas.openxmlformats.org/officeDocument/2006/relationships/image" Target="media/image9.png"/><Relationship Id="rId18" Type="http://schemas.openxmlformats.org/officeDocument/2006/relationships/image" Target="media/image14.png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12" Type="http://schemas.openxmlformats.org/officeDocument/2006/relationships/image" Target="media/image8.png"/><Relationship Id="rId17" Type="http://schemas.openxmlformats.org/officeDocument/2006/relationships/image" Target="media/image13.png"/><Relationship Id="rId2" Type="http://schemas.openxmlformats.org/officeDocument/2006/relationships/styles" Target="styles.xml"/><Relationship Id="rId16" Type="http://schemas.openxmlformats.org/officeDocument/2006/relationships/image" Target="media/image12.png"/><Relationship Id="rId20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11" Type="http://schemas.openxmlformats.org/officeDocument/2006/relationships/image" Target="media/image7.png"/><Relationship Id="rId5" Type="http://schemas.openxmlformats.org/officeDocument/2006/relationships/image" Target="media/image1.png"/><Relationship Id="rId15" Type="http://schemas.openxmlformats.org/officeDocument/2006/relationships/image" Target="media/image11.png"/><Relationship Id="rId10" Type="http://schemas.openxmlformats.org/officeDocument/2006/relationships/image" Target="media/image6.png"/><Relationship Id="rId19" Type="http://schemas.openxmlformats.org/officeDocument/2006/relationships/fontTable" Target="fontTable.xml"/><Relationship Id="rId4" Type="http://schemas.openxmlformats.org/officeDocument/2006/relationships/webSettings" Target="webSettings.xml"/><Relationship Id="rId9" Type="http://schemas.openxmlformats.org/officeDocument/2006/relationships/image" Target="media/image5.png"/><Relationship Id="rId14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5</Pages>
  <Words>253</Words>
  <Characters>1444</Characters>
  <Application>Microsoft Office Word</Application>
  <DocSecurity>0</DocSecurity>
  <Lines>12</Lines>
  <Paragraphs>3</Paragraphs>
  <ScaleCrop>false</ScaleCrop>
  <Company/>
  <LinksUpToDate>false</LinksUpToDate>
  <CharactersWithSpaces>16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raig Wilson</dc:creator>
  <cp:keywords/>
  <dc:description/>
  <cp:lastModifiedBy>Craig Wilson</cp:lastModifiedBy>
  <cp:revision>1</cp:revision>
  <dcterms:created xsi:type="dcterms:W3CDTF">2022-04-13T04:32:00Z</dcterms:created>
  <dcterms:modified xsi:type="dcterms:W3CDTF">2022-04-13T04:32:00Z</dcterms:modified>
</cp:coreProperties>
</file>